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ctoria byn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cto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yn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0 ridgeland ave oak park 603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quill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9528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yt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